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Tel</w:t>
      </w:r>
      <w:r>
        <w:t xml:space="preserve"> </w:t>
      </w:r>
      <w:r>
        <w:t xml:space="preserve">Aviv,</w:t>
      </w:r>
      <w:r>
        <w:t xml:space="preserve"> </w:t>
      </w:r>
      <w:r>
        <w:t xml:space="preserve">Israel</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cial Worker position at [Organization Name] in Tel Aviv, Israel. As a dedicated professional with over [X years] of experience in social work, I am deeply committed to addressing the unique challenges faced by communities in Israel and contributing to the vibrant social fabric of Tel Aviv. My background, passion for empowerment, and cultural awareness align seamlessly with the mission of your organization, and I am eager to bring my skills to support individuals and families navigating complex social systems in this dynamic city.</w:t>
      </w:r>
    </w:p>
    <w:bookmarkStart w:id="20" w:name="why-tel-aviv"/>
    <w:p>
      <w:pPr>
        <w:pStyle w:val="Heading2"/>
      </w:pPr>
      <w:r>
        <w:t xml:space="preserve">Why Tel Aviv?</w:t>
      </w:r>
    </w:p>
    <w:p>
      <w:pPr>
        <w:pStyle w:val="FirstParagraph"/>
      </w:pPr>
      <w:r>
        <w:t xml:space="preserve">Tel Aviv, a city renowned for its innovation, diversity, and resilience, presents both opportunities and challenges that require skilled social workers. From supporting marginalized populations to fostering inclusivity in a rapidly evolving urban environment, the role of a Social Worker here is critical. My decision to apply for this position stems from my deep respect for Tel Aviv's cultural richness and my desire to contribute to its ongoing growth as a compassionate, equitable community. Having studied Israeli social policies and worked with immigrant and refugee populations, I understand the importance of tailoring services to meet the specific needs of Israel's diverse demographics.</w:t>
      </w:r>
    </w:p>
    <w:bookmarkEnd w:id="20"/>
    <w:bookmarkStart w:id="21" w:name="professional-experience"/>
    <w:p>
      <w:pPr>
        <w:pStyle w:val="Heading2"/>
      </w:pPr>
      <w:r>
        <w:t xml:space="preserve">Professional Experience</w:t>
      </w:r>
    </w:p>
    <w:p>
      <w:pPr>
        <w:pStyle w:val="FirstParagraph"/>
      </w:pPr>
      <w:r>
        <w:t xml:space="preserve">Throughout my career as a Social Worker, I have focused on empowering individuals and families through holistic, client-centered approaches. At [Previous Organization Name], I provided case management services to at-risk youth in [specific area], helping them access education, mental health resources, and employment opportunities. This work required not only clinical expertise but also cultural sensitivity—skills that are particularly vital in a city like Tel Aviv, where social workers must navigate the intersection of tradition and modernity.</w:t>
      </w:r>
    </w:p>
    <w:p>
      <w:pPr>
        <w:pStyle w:val="BodyText"/>
      </w:pPr>
      <w:r>
        <w:t xml:space="preserve">In addition to my work with youth, I have supported elderly populations through home-based services, ensuring they receive the care and companionship needed to maintain their independence. This experience taught me the importance of building trust and adapting interventions to individual circumstances—a principle I apply consistently in my practice. My ability to communicate in [language(s), if applicable] further enhances my capacity to connect with clients from diverse backgrounds, a key asset in Tel Aviv's multicultural setting.</w:t>
      </w:r>
    </w:p>
    <w:bookmarkEnd w:id="21"/>
    <w:bookmarkStart w:id="22" w:name="understanding-of-social-work-in-israel"/>
    <w:p>
      <w:pPr>
        <w:pStyle w:val="Heading2"/>
      </w:pPr>
      <w:r>
        <w:t xml:space="preserve">Understanding of Social Work in Israel</w:t>
      </w:r>
    </w:p>
    <w:p>
      <w:pPr>
        <w:pStyle w:val="FirstParagraph"/>
      </w:pPr>
      <w:r>
        <w:t xml:space="preserve">Israel's social work landscape is shaped by its unique socio-political context, including the needs of refugees, veterans, and communities affected by conflict. I have closely followed initiatives such as the [specific program or organization] that address these issues, and I am particularly inspired by your organization's commitment to [specific mission or value]. For example, your work with [specific population or project] resonates with my belief in the power of community-driven solutions.</w:t>
      </w:r>
    </w:p>
    <w:p>
      <w:pPr>
        <w:pStyle w:val="BodyText"/>
      </w:pPr>
      <w:r>
        <w:t xml:space="preserve">As a Social Worker in Tel Aviv, I would leverage my expertise in trauma-informed care, crisis intervention, and community advocacy to support clients facing challenges such as unemployment, housing instability, or mental health struggles. I am also keenly aware of the importance of collaborating with local institutions—such as schools, healthcare providers, and NGOs—to create comprehensive support networks. My background in [specific skill or certification] has prepared me to contribute effectively to these efforts.</w:t>
      </w:r>
    </w:p>
    <w:bookmarkEnd w:id="22"/>
    <w:bookmarkStart w:id="23" w:name="why-i-am-a-strong-fit"/>
    <w:p>
      <w:pPr>
        <w:pStyle w:val="Heading2"/>
      </w:pPr>
      <w:r>
        <w:t xml:space="preserve">Why I Am a Strong Fit</w:t>
      </w:r>
    </w:p>
    <w:p>
      <w:pPr>
        <w:pStyle w:val="FirstParagraph"/>
      </w:pPr>
      <w:r>
        <w:t xml:space="preserve">What sets me apart is my unwavering dedication to social justice and my ability to thrive in fast-paced, high-stakes environments. In [previous role], I spearheaded a program that reduced homelessness among single parents by 30% through partnerships with local shelters and employment agencies. This achievement underscored the impact of collaborative, evidence-based practices—principles I am eager to apply in Tel Aviv.</w:t>
      </w:r>
    </w:p>
    <w:p>
      <w:pPr>
        <w:pStyle w:val="BodyText"/>
      </w:pPr>
      <w:r>
        <w:t xml:space="preserve">My adaptability and problem-solving skills have been honed through work in both urban and rural settings, allowing me to approach challenges with creativity and empathy. I am also committed to continuous learning, regularly attending workshops on topics such as [relevant subject] to ensure my practice remains current and effective. In Tel Aviv, I would bring this same drive to learn from the community while contributing my expertise.</w:t>
      </w:r>
    </w:p>
    <w:bookmarkEnd w:id="23"/>
    <w:bookmarkStart w:id="24" w:name="conclusion"/>
    <w:p>
      <w:pPr>
        <w:pStyle w:val="Heading2"/>
      </w:pPr>
      <w:r>
        <w:t xml:space="preserve">Conclusion</w:t>
      </w:r>
    </w:p>
    <w:p>
      <w:pPr>
        <w:pStyle w:val="FirstParagraph"/>
      </w:pPr>
      <w:r>
        <w:t xml:space="preserve">In summary, I am a passionate Social Worker with a proven track record of making a difference in complex social environments. My experience, cultural awareness, and alignment with the values of [Organization Name] make me an ideal candidate for this role. I am particularly drawn to Tel Aviv's energy and its potential to be a model for inclusive, innovative social services. I would be honored to contribute my skills to your organization and help advance the well-being of those in need.</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Tel Aviv, Israe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ocial Worker - Tel Aviv, Israel</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